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2CF41CDD" w:rsidR="00804011" w:rsidRPr="00CA6F3B" w:rsidRDefault="00A06989" w:rsidP="006D18FA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CA6F3B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oe Mendez-Hughes</w:t>
      </w:r>
    </w:p>
    <w:p w14:paraId="2257A0C8" w14:textId="2967122A" w:rsidR="00FB270A" w:rsidRPr="00BC30BF" w:rsidRDefault="00000000" w:rsidP="006D18FA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hyperlink r:id="rId7" w:history="1">
        <w:r w:rsidR="00CA6F3B" w:rsidRPr="00CA6F3B">
          <w:rPr>
            <w:rStyle w:val="Hyperlink"/>
            <w:rFonts w:ascii="Lato" w:hAnsi="Lato" w:cs="Lato"/>
            <w:color w:val="auto"/>
          </w:rPr>
          <w:t>Website</w:t>
        </w:r>
      </w:hyperlink>
      <w:r w:rsidR="00110ACA">
        <w:rPr>
          <w:rFonts w:ascii="Lato" w:hAnsi="Lato" w:cs="Lato"/>
        </w:rPr>
        <w:t xml:space="preserve"> | </w:t>
      </w:r>
      <w:hyperlink r:id="rId8" w:history="1">
        <w:r w:rsidR="00CA6F3B" w:rsidRPr="00110ACA">
          <w:rPr>
            <w:rStyle w:val="Hyperlink"/>
            <w:rFonts w:ascii="Lato" w:hAnsi="Lato" w:cs="Lato"/>
            <w:color w:val="auto"/>
          </w:rPr>
          <w:t>LinkedIn</w:t>
        </w:r>
      </w:hyperlink>
      <w:r w:rsidR="00CA6F3B" w:rsidRPr="00CA6F3B">
        <w:rPr>
          <w:rStyle w:val="Hyperlink"/>
          <w:rFonts w:ascii="Lato" w:hAnsi="Lato" w:cs="Lato"/>
          <w:color w:val="auto"/>
          <w:u w:val="none"/>
        </w:rPr>
        <w:t xml:space="preserve"> | </w:t>
      </w:r>
      <w:hyperlink r:id="rId9" w:history="1">
        <w:r w:rsidR="00110ACA" w:rsidRPr="00110ACA">
          <w:rPr>
            <w:rStyle w:val="Hyperlink"/>
            <w:rFonts w:ascii="Lato" w:eastAsia="Calibri" w:hAnsi="Lato" w:cs="Lato"/>
            <w:color w:val="auto"/>
          </w:rPr>
          <w:t>data.engineer.joe@gmail.com</w:t>
        </w:r>
      </w:hyperlink>
      <w:r w:rsidR="00FD1BB1" w:rsidRPr="00BC30BF">
        <w:rPr>
          <w:rFonts w:ascii="Lato" w:eastAsia="Calibri" w:hAnsi="Lato" w:cs="Lato"/>
        </w:rPr>
        <w:t xml:space="preserve"> | </w:t>
      </w:r>
      <w:r w:rsidR="00914158" w:rsidRPr="00BC30BF">
        <w:rPr>
          <w:rFonts w:ascii="Lato" w:eastAsia="Calibri" w:hAnsi="Lato" w:cs="Lato"/>
        </w:rPr>
        <w:t>1-480</w:t>
      </w:r>
      <w:r w:rsidR="009A4E05" w:rsidRPr="00BC30BF">
        <w:rPr>
          <w:rFonts w:ascii="Lato" w:eastAsia="Calibri" w:hAnsi="Lato" w:cs="Lato"/>
        </w:rPr>
        <w:t>-</w:t>
      </w:r>
      <w:r w:rsidR="00493258" w:rsidRPr="00BC30BF">
        <w:rPr>
          <w:rFonts w:ascii="Lato" w:eastAsia="Calibri" w:hAnsi="Lato" w:cs="Lato"/>
        </w:rPr>
        <w:t>220</w:t>
      </w:r>
      <w:r w:rsidR="006E5FB5" w:rsidRPr="00BC30BF">
        <w:rPr>
          <w:rFonts w:ascii="Lato" w:eastAsia="Calibri" w:hAnsi="Lato" w:cs="Lato"/>
        </w:rPr>
        <w:t>-</w:t>
      </w:r>
      <w:bookmarkEnd w:id="0"/>
      <w:r w:rsidR="00493258" w:rsidRPr="00BC30BF">
        <w:rPr>
          <w:rFonts w:ascii="Lato" w:eastAsia="Calibri" w:hAnsi="Lato" w:cs="Lato"/>
        </w:rPr>
        <w:t>8939</w:t>
      </w:r>
      <w:r w:rsidR="00391EEC" w:rsidRPr="00BC30BF">
        <w:rPr>
          <w:rFonts w:ascii="Lato" w:eastAsia="Calibri" w:hAnsi="Lato" w:cs="Lato"/>
        </w:rPr>
        <w:t xml:space="preserve"> </w:t>
      </w:r>
      <w:r w:rsidR="005C410F" w:rsidRPr="00BC30BF">
        <w:rPr>
          <w:rStyle w:val="Hyperlink"/>
          <w:rFonts w:ascii="Lato" w:eastAsia="Calibri" w:hAnsi="Lato" w:cs="Lato"/>
          <w:color w:val="auto"/>
          <w:u w:val="none"/>
        </w:rPr>
        <w:t xml:space="preserve">| </w:t>
      </w:r>
      <w:r w:rsidR="00914158" w:rsidRPr="00BC30BF">
        <w:rPr>
          <w:rStyle w:val="Hyperlink"/>
          <w:rFonts w:ascii="Lato" w:eastAsia="Calibri" w:hAnsi="Lato" w:cs="Lato"/>
          <w:color w:val="auto"/>
          <w:u w:val="none"/>
        </w:rPr>
        <w:t>P</w:t>
      </w:r>
      <w:r w:rsidR="00493258" w:rsidRPr="00BC30BF">
        <w:rPr>
          <w:rStyle w:val="Hyperlink"/>
          <w:rFonts w:ascii="Lato" w:eastAsia="Calibri" w:hAnsi="Lato" w:cs="Lato"/>
          <w:color w:val="auto"/>
          <w:u w:val="none"/>
        </w:rPr>
        <w:t>hoenix</w:t>
      </w:r>
      <w:r w:rsidR="00914158" w:rsidRPr="00BC30BF">
        <w:rPr>
          <w:rStyle w:val="Hyperlink"/>
          <w:rFonts w:ascii="Lato" w:eastAsia="Calibri" w:hAnsi="Lato" w:cs="Lato"/>
          <w:color w:val="auto"/>
          <w:u w:val="none"/>
        </w:rPr>
        <w:t>,</w:t>
      </w:r>
      <w:r w:rsidR="00493258" w:rsidRPr="00BC30BF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r w:rsidR="00200BC4" w:rsidRPr="00BC30BF">
        <w:rPr>
          <w:rStyle w:val="Hyperlink"/>
          <w:rFonts w:ascii="Lato" w:eastAsia="Calibri" w:hAnsi="Lato" w:cs="Lato"/>
          <w:color w:val="auto"/>
          <w:u w:val="none"/>
        </w:rPr>
        <w:t>AZ |</w:t>
      </w:r>
      <w:r w:rsidR="00914158" w:rsidRPr="00BC30BF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r w:rsidR="004D21C8" w:rsidRPr="00BC30BF">
        <w:rPr>
          <w:rFonts w:ascii="Lato" w:eastAsia="Calibri" w:hAnsi="Lato" w:cs="Lato"/>
        </w:rPr>
        <w:t>U.S. Citizen</w:t>
      </w:r>
    </w:p>
    <w:p w14:paraId="7AF59A2A" w14:textId="77777777" w:rsidR="005904C1" w:rsidRPr="00CA6F3B" w:rsidRDefault="005904C1" w:rsidP="00CA6F3B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1" w:name="_30j0zll" w:colFirst="0" w:colLast="0"/>
      <w:bookmarkEnd w:id="1"/>
      <w:r w:rsidRPr="00CA6F3B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31B3858A" w:rsidR="005904C1" w:rsidRPr="00BC30BF" w:rsidRDefault="001F7D3E" w:rsidP="00E55005">
      <w:pPr>
        <w:spacing w:before="60" w:line="240" w:lineRule="auto"/>
        <w:ind w:left="0" w:firstLine="0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Python</w:t>
      </w:r>
      <w:r w:rsidR="00B304FF" w:rsidRPr="00BC30BF">
        <w:rPr>
          <w:rFonts w:ascii="Lato" w:eastAsia="Calibri" w:hAnsi="Lato" w:cs="Lato"/>
        </w:rPr>
        <w:t xml:space="preserve"> </w:t>
      </w:r>
      <w:r w:rsidRPr="00BC30BF">
        <w:rPr>
          <w:rFonts w:ascii="Lato" w:eastAsia="Calibri" w:hAnsi="Lato" w:cs="Lato"/>
        </w:rPr>
        <w:t>| S</w:t>
      </w:r>
      <w:r w:rsidR="00ED1B58">
        <w:rPr>
          <w:rFonts w:ascii="Lato" w:eastAsia="Calibri" w:hAnsi="Lato" w:cs="Lato"/>
        </w:rPr>
        <w:t>nowflake</w:t>
      </w:r>
      <w:r w:rsidRPr="00BC30BF">
        <w:rPr>
          <w:rFonts w:ascii="Lato" w:eastAsia="Calibri" w:hAnsi="Lato" w:cs="Lato"/>
        </w:rPr>
        <w:t xml:space="preserve"> | AWS </w:t>
      </w:r>
      <w:r w:rsidR="00135933" w:rsidRPr="00BC30BF">
        <w:rPr>
          <w:rFonts w:ascii="Lato" w:eastAsia="Calibri" w:hAnsi="Lato" w:cs="Lato"/>
        </w:rPr>
        <w:t xml:space="preserve">(S3, Glue, Redshift) </w:t>
      </w:r>
      <w:r w:rsidRPr="00BC30BF">
        <w:rPr>
          <w:rFonts w:ascii="Lato" w:eastAsia="Calibri" w:hAnsi="Lato" w:cs="Lato"/>
        </w:rPr>
        <w:t xml:space="preserve">| </w:t>
      </w:r>
      <w:r w:rsidR="00ED1B58">
        <w:rPr>
          <w:rFonts w:ascii="Lato" w:eastAsia="Calibri" w:hAnsi="Lato" w:cs="Lato"/>
        </w:rPr>
        <w:t>Databricks</w:t>
      </w:r>
      <w:r w:rsidRPr="00BC30BF">
        <w:rPr>
          <w:rFonts w:ascii="Lato" w:eastAsia="Calibri" w:hAnsi="Lato" w:cs="Lato"/>
        </w:rPr>
        <w:t xml:space="preserve"> | </w:t>
      </w:r>
      <w:r w:rsidR="00ED1B58">
        <w:rPr>
          <w:rFonts w:ascii="Lato" w:eastAsia="Calibri" w:hAnsi="Lato" w:cs="Lato"/>
        </w:rPr>
        <w:t xml:space="preserve">Spark | </w:t>
      </w:r>
      <w:r w:rsidR="004632B1">
        <w:rPr>
          <w:rFonts w:ascii="Lato" w:eastAsia="Calibri" w:hAnsi="Lato" w:cs="Lato"/>
        </w:rPr>
        <w:t xml:space="preserve">GCP | </w:t>
      </w:r>
      <w:r w:rsidRPr="00BC30BF">
        <w:rPr>
          <w:rFonts w:ascii="Lato" w:eastAsia="Calibri" w:hAnsi="Lato" w:cs="Lato"/>
        </w:rPr>
        <w:t>Data Modeling | Data Warehousing |</w:t>
      </w:r>
      <w:r w:rsidR="00ED1B58">
        <w:rPr>
          <w:rFonts w:ascii="Lato" w:eastAsia="Calibri" w:hAnsi="Lato" w:cs="Lato"/>
        </w:rPr>
        <w:t xml:space="preserve"> Data Lakes |</w:t>
      </w:r>
      <w:r w:rsidR="004632B1">
        <w:rPr>
          <w:rFonts w:ascii="Lato" w:eastAsia="Calibri" w:hAnsi="Lato" w:cs="Lato"/>
        </w:rPr>
        <w:t xml:space="preserve"> </w:t>
      </w:r>
      <w:r w:rsidR="00ED1B58">
        <w:rPr>
          <w:rFonts w:ascii="Lato" w:eastAsia="Calibri" w:hAnsi="Lato" w:cs="Lato"/>
        </w:rPr>
        <w:t>ETL/ELT</w:t>
      </w:r>
      <w:r w:rsidRPr="00BC30BF">
        <w:rPr>
          <w:rFonts w:ascii="Lato" w:eastAsia="Calibri" w:hAnsi="Lato" w:cs="Lato"/>
        </w:rPr>
        <w:t xml:space="preserve"> Pipelines </w:t>
      </w:r>
      <w:r w:rsidR="004E1845" w:rsidRPr="00BC30BF">
        <w:rPr>
          <w:rFonts w:ascii="Lato" w:eastAsia="Calibri" w:hAnsi="Lato" w:cs="Lato"/>
        </w:rPr>
        <w:t>|</w:t>
      </w:r>
      <w:r w:rsidRPr="00BC30BF">
        <w:rPr>
          <w:rFonts w:ascii="Lato" w:eastAsia="Calibri" w:hAnsi="Lato" w:cs="Lato"/>
        </w:rPr>
        <w:t xml:space="preserve"> SQL | </w:t>
      </w:r>
      <w:r w:rsidR="00D1128D" w:rsidRPr="00BC30BF">
        <w:rPr>
          <w:rFonts w:ascii="Lato" w:eastAsia="Calibri" w:hAnsi="Lato" w:cs="Lato"/>
        </w:rPr>
        <w:t>Git</w:t>
      </w:r>
      <w:r w:rsidR="00B547BD" w:rsidRPr="00BC30BF">
        <w:rPr>
          <w:rFonts w:ascii="Lato" w:eastAsia="Calibri" w:hAnsi="Lato" w:cs="Lato"/>
        </w:rPr>
        <w:t xml:space="preserve"> | CI/CD</w:t>
      </w:r>
    </w:p>
    <w:p w14:paraId="1A6D7480" w14:textId="06B71A12" w:rsidR="007261E3" w:rsidRPr="00CA6F3B" w:rsidRDefault="007369B3" w:rsidP="00CA6F3B">
      <w:pPr>
        <w:pBdr>
          <w:bottom w:val="single" w:sz="4" w:space="1" w:color="auto"/>
        </w:pBdr>
        <w:spacing w:before="24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bookmarkStart w:id="2" w:name="_Hlk174436357"/>
      <w:r w:rsidRPr="00CA6F3B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741B0DFD" w14:textId="7BFF8E65" w:rsidR="007261E3" w:rsidRPr="00BC30BF" w:rsidRDefault="00DC4BF1" w:rsidP="00CA6F3B">
      <w:pPr>
        <w:tabs>
          <w:tab w:val="right" w:pos="10080"/>
        </w:tabs>
        <w:spacing w:before="6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BC30BF">
        <w:rPr>
          <w:rFonts w:ascii="Lato" w:eastAsia="Calibri" w:hAnsi="Lato" w:cs="Lato"/>
          <w:b/>
          <w:bCs/>
        </w:rPr>
        <w:t xml:space="preserve">SENIOR </w:t>
      </w:r>
      <w:r w:rsidR="001F7D3E" w:rsidRPr="00BC30BF">
        <w:rPr>
          <w:rFonts w:ascii="Lato" w:eastAsia="Calibri" w:hAnsi="Lato" w:cs="Lato"/>
          <w:b/>
          <w:bCs/>
        </w:rPr>
        <w:t>DATA</w:t>
      </w:r>
      <w:r w:rsidR="009D6F94" w:rsidRPr="00BC30BF">
        <w:rPr>
          <w:rFonts w:ascii="Lato" w:eastAsia="Calibri" w:hAnsi="Lato" w:cs="Lato"/>
          <w:b/>
          <w:bCs/>
        </w:rPr>
        <w:t xml:space="preserve"> ENGINEER</w:t>
      </w:r>
    </w:p>
    <w:p w14:paraId="504DC0AF" w14:textId="4783B3AE" w:rsidR="004E1845" w:rsidRPr="00BC30BF" w:rsidRDefault="004E1845" w:rsidP="00CA6F3B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BC30BF">
        <w:rPr>
          <w:rFonts w:ascii="Lato" w:eastAsia="Calibri" w:hAnsi="Lato" w:cs="Lato"/>
          <w:i/>
          <w:iCs/>
        </w:rPr>
        <w:t>Dynamo Technologies, Washington, DC</w:t>
      </w:r>
    </w:p>
    <w:p w14:paraId="2D0F327C" w14:textId="1A4E44C3" w:rsidR="004E1845" w:rsidRPr="00BC30BF" w:rsidRDefault="004E1845" w:rsidP="00CA6F3B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September 2023</w:t>
      </w:r>
      <w:r w:rsidR="00493258" w:rsidRPr="00BC30BF">
        <w:rPr>
          <w:rFonts w:ascii="Lato" w:eastAsia="Calibri" w:hAnsi="Lato" w:cs="Lato"/>
        </w:rPr>
        <w:t xml:space="preserve"> </w:t>
      </w:r>
      <w:r w:rsidRPr="00BC30BF">
        <w:rPr>
          <w:rFonts w:ascii="Lato" w:eastAsia="Calibri" w:hAnsi="Lato" w:cs="Lato"/>
        </w:rPr>
        <w:t>-</w:t>
      </w:r>
      <w:r w:rsidR="00493258" w:rsidRPr="00BC30BF">
        <w:rPr>
          <w:rFonts w:ascii="Lato" w:eastAsia="Calibri" w:hAnsi="Lato" w:cs="Lato"/>
        </w:rPr>
        <w:t xml:space="preserve"> </w:t>
      </w:r>
      <w:r w:rsidRPr="00BC30BF">
        <w:rPr>
          <w:rFonts w:ascii="Lato" w:eastAsia="Calibri" w:hAnsi="Lato" w:cs="Lato"/>
        </w:rPr>
        <w:t>May 2024</w:t>
      </w:r>
    </w:p>
    <w:p w14:paraId="5B5DBBAC" w14:textId="32D8D0E5" w:rsidR="00135933" w:rsidRPr="00BC30BF" w:rsidRDefault="00064198" w:rsidP="00CA6F3B">
      <w:pPr>
        <w:numPr>
          <w:ilvl w:val="0"/>
          <w:numId w:val="14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 xml:space="preserve">Architected and </w:t>
      </w:r>
      <w:r>
        <w:rPr>
          <w:rFonts w:ascii="Lato" w:eastAsia="Calibri" w:hAnsi="Lato" w:cs="Lato"/>
        </w:rPr>
        <w:t>maintained</w:t>
      </w:r>
      <w:r w:rsidRPr="00BC30BF">
        <w:rPr>
          <w:rFonts w:ascii="Lato" w:eastAsia="Calibri" w:hAnsi="Lato" w:cs="Lato"/>
        </w:rPr>
        <w:t xml:space="preserve"> </w:t>
      </w:r>
      <w:r>
        <w:rPr>
          <w:rFonts w:ascii="Lato" w:eastAsia="Calibri" w:hAnsi="Lato" w:cs="Lato"/>
        </w:rPr>
        <w:t xml:space="preserve">robust AWS </w:t>
      </w:r>
      <w:r w:rsidRPr="00BC30BF">
        <w:rPr>
          <w:rFonts w:ascii="Lato" w:eastAsia="Calibri" w:hAnsi="Lato" w:cs="Lato"/>
        </w:rPr>
        <w:t xml:space="preserve">data </w:t>
      </w:r>
      <w:r>
        <w:rPr>
          <w:rFonts w:ascii="Lato" w:eastAsia="Calibri" w:hAnsi="Lato" w:cs="Lato"/>
        </w:rPr>
        <w:t>infrastructure, utilizing</w:t>
      </w:r>
      <w:r w:rsidRPr="00BC30BF">
        <w:rPr>
          <w:rFonts w:ascii="Lato" w:eastAsia="Calibri" w:hAnsi="Lato" w:cs="Lato"/>
        </w:rPr>
        <w:t xml:space="preserve"> S3</w:t>
      </w:r>
      <w:r>
        <w:rPr>
          <w:rFonts w:ascii="Lato" w:eastAsia="Calibri" w:hAnsi="Lato" w:cs="Lato"/>
        </w:rPr>
        <w:t xml:space="preserve"> buckets</w:t>
      </w:r>
      <w:r w:rsidRPr="00BC30BF">
        <w:rPr>
          <w:rFonts w:ascii="Lato" w:eastAsia="Calibri" w:hAnsi="Lato" w:cs="Lato"/>
        </w:rPr>
        <w:t>, Glue. And Redshift</w:t>
      </w:r>
      <w:r>
        <w:rPr>
          <w:rFonts w:ascii="Lato" w:eastAsia="Calibri" w:hAnsi="Lato" w:cs="Lato"/>
        </w:rPr>
        <w:t>, transforming structured and unstructured data into coherent, invaluable insights.</w:t>
      </w:r>
    </w:p>
    <w:p w14:paraId="3ED4F1DC" w14:textId="016FB6F3" w:rsidR="00A65E00" w:rsidRPr="00BC30BF" w:rsidRDefault="00064198" w:rsidP="00CA6F3B">
      <w:pPr>
        <w:numPr>
          <w:ilvl w:val="0"/>
          <w:numId w:val="14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De</w:t>
      </w:r>
      <w:r>
        <w:rPr>
          <w:rFonts w:ascii="Lato" w:eastAsia="Calibri" w:hAnsi="Lato" w:cs="Lato"/>
        </w:rPr>
        <w:t>ployed</w:t>
      </w:r>
      <w:r w:rsidRPr="00BC30BF">
        <w:rPr>
          <w:rFonts w:ascii="Lato" w:eastAsia="Calibri" w:hAnsi="Lato" w:cs="Lato"/>
        </w:rPr>
        <w:t xml:space="preserve"> </w:t>
      </w:r>
      <w:r>
        <w:rPr>
          <w:rFonts w:ascii="Lato" w:eastAsia="Calibri" w:hAnsi="Lato" w:cs="Lato"/>
        </w:rPr>
        <w:t>and optimized Snowflake data warehouses, transforming raw data into structured, accessible,</w:t>
      </w:r>
      <w:r w:rsidR="00ED1B58">
        <w:rPr>
          <w:rFonts w:ascii="Lato" w:eastAsia="Calibri" w:hAnsi="Lato" w:cs="Lato"/>
        </w:rPr>
        <w:t xml:space="preserve"> and valuable data,</w:t>
      </w:r>
      <w:r>
        <w:rPr>
          <w:rFonts w:ascii="Lato" w:eastAsia="Calibri" w:hAnsi="Lato" w:cs="Lato"/>
        </w:rPr>
        <w:t xml:space="preserve"> empowering decision-makers to act swiftly and decisively</w:t>
      </w:r>
      <w:r w:rsidR="00A65E00" w:rsidRPr="00BC30BF">
        <w:rPr>
          <w:rFonts w:ascii="Lato" w:eastAsia="Calibri" w:hAnsi="Lato" w:cs="Lato"/>
        </w:rPr>
        <w:t>.</w:t>
      </w:r>
    </w:p>
    <w:p w14:paraId="56F1D877" w14:textId="53E16CD0" w:rsidR="009E61D3" w:rsidRDefault="00064198" w:rsidP="00CA6F3B">
      <w:pPr>
        <w:numPr>
          <w:ilvl w:val="0"/>
          <w:numId w:val="14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 xml:space="preserve">Implemented AWS Glue to automate and orchestrate data flows, streamlining ETL processes, ensuring that near real-time data was provided to make timely decisions with </w:t>
      </w:r>
      <w:r w:rsidR="00ED1B58">
        <w:rPr>
          <w:rFonts w:ascii="Lato" w:eastAsia="Calibri" w:hAnsi="Lato" w:cs="Lato"/>
        </w:rPr>
        <w:t xml:space="preserve">the </w:t>
      </w:r>
      <w:r>
        <w:rPr>
          <w:rFonts w:ascii="Lato" w:eastAsia="Calibri" w:hAnsi="Lato" w:cs="Lato"/>
        </w:rPr>
        <w:t>latest information</w:t>
      </w:r>
      <w:r w:rsidR="002E48AE" w:rsidRPr="00BC30BF">
        <w:rPr>
          <w:rFonts w:ascii="Lato" w:eastAsia="Calibri" w:hAnsi="Lato" w:cs="Lato"/>
        </w:rPr>
        <w:t>.</w:t>
      </w:r>
    </w:p>
    <w:p w14:paraId="4C9BE011" w14:textId="02EA0961" w:rsidR="009D6F94" w:rsidRPr="00BC30BF" w:rsidRDefault="009E61D3" w:rsidP="00CA6F3B">
      <w:pPr>
        <w:numPr>
          <w:ilvl w:val="0"/>
          <w:numId w:val="14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Developed scalable data solutions, providing agility and anticipating future data needs required in an ever-evolving data landscape.</w:t>
      </w:r>
      <w:r w:rsidR="009D6F94" w:rsidRPr="00BC30BF">
        <w:rPr>
          <w:rFonts w:ascii="Lato" w:eastAsia="Calibri" w:hAnsi="Lato" w:cs="Lato"/>
        </w:rPr>
        <w:t xml:space="preserve"> </w:t>
      </w:r>
    </w:p>
    <w:p w14:paraId="31C40291" w14:textId="74B39DA1" w:rsidR="009D6F94" w:rsidRPr="009E61D3" w:rsidRDefault="00064198" w:rsidP="009E61D3">
      <w:pPr>
        <w:numPr>
          <w:ilvl w:val="0"/>
          <w:numId w:val="14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Fine-tuned Redshift clusters to handle vast volumes of data with speed and precision, achieving significant reductions in query times and increasing processing efficiency by 30%.</w:t>
      </w:r>
    </w:p>
    <w:p w14:paraId="3503A3FB" w14:textId="653EC7F4" w:rsidR="00123638" w:rsidRPr="00BC30BF" w:rsidRDefault="001F7D3E" w:rsidP="00CA6F3B">
      <w:pPr>
        <w:tabs>
          <w:tab w:val="right" w:pos="10080"/>
        </w:tabs>
        <w:spacing w:before="2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BC30BF">
        <w:rPr>
          <w:rFonts w:ascii="Lato" w:eastAsia="Calibri" w:hAnsi="Lato" w:cs="Lato"/>
          <w:b/>
          <w:bCs/>
        </w:rPr>
        <w:t>DATA</w:t>
      </w:r>
      <w:r w:rsidR="00F923C9" w:rsidRPr="00BC30BF">
        <w:rPr>
          <w:rFonts w:ascii="Lato" w:eastAsia="Calibri" w:hAnsi="Lato" w:cs="Lato"/>
          <w:b/>
          <w:bCs/>
        </w:rPr>
        <w:t xml:space="preserve"> ENGINEER</w:t>
      </w:r>
    </w:p>
    <w:p w14:paraId="62D7F509" w14:textId="3D9D7808" w:rsidR="00123638" w:rsidRPr="00BC30BF" w:rsidRDefault="00123638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BC30BF">
        <w:rPr>
          <w:rFonts w:ascii="Lato" w:eastAsia="Calibri" w:hAnsi="Lato" w:cs="Lato"/>
          <w:i/>
          <w:iCs/>
        </w:rPr>
        <w:t>Deep Cloud IQ</w:t>
      </w:r>
      <w:r w:rsidRPr="00BC30BF">
        <w:rPr>
          <w:rFonts w:ascii="Lato" w:eastAsia="Calibri" w:hAnsi="Lato" w:cs="Lato"/>
        </w:rPr>
        <w:t xml:space="preserve">, </w:t>
      </w:r>
      <w:r w:rsidRPr="00BC30BF">
        <w:rPr>
          <w:rFonts w:ascii="Lato" w:eastAsia="Calibri" w:hAnsi="Lato" w:cs="Lato"/>
          <w:i/>
          <w:iCs/>
        </w:rPr>
        <w:t>New York, NY</w:t>
      </w:r>
    </w:p>
    <w:p w14:paraId="02BA5CA5" w14:textId="199EA69C" w:rsidR="007261E3" w:rsidRPr="00BC30BF" w:rsidRDefault="00F923C9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Jul</w:t>
      </w:r>
      <w:r w:rsidR="00CA6F3B">
        <w:rPr>
          <w:rFonts w:ascii="Lato" w:eastAsia="Calibri" w:hAnsi="Lato" w:cs="Lato"/>
        </w:rPr>
        <w:t>y</w:t>
      </w:r>
      <w:r w:rsidRPr="00BC30BF">
        <w:rPr>
          <w:rFonts w:ascii="Lato" w:eastAsia="Calibri" w:hAnsi="Lato" w:cs="Lato"/>
        </w:rPr>
        <w:t xml:space="preserve"> 2021 – Sep</w:t>
      </w:r>
      <w:r w:rsidR="00CA6F3B">
        <w:rPr>
          <w:rFonts w:ascii="Lato" w:eastAsia="Calibri" w:hAnsi="Lato" w:cs="Lato"/>
        </w:rPr>
        <w:t>tember</w:t>
      </w:r>
      <w:r w:rsidR="00D404EA" w:rsidRPr="00BC30BF">
        <w:rPr>
          <w:rFonts w:ascii="Lato" w:eastAsia="Calibri" w:hAnsi="Lato" w:cs="Lato"/>
        </w:rPr>
        <w:t xml:space="preserve"> </w:t>
      </w:r>
      <w:r w:rsidRPr="00BC30BF">
        <w:rPr>
          <w:rFonts w:ascii="Lato" w:eastAsia="Calibri" w:hAnsi="Lato" w:cs="Lato"/>
        </w:rPr>
        <w:t>2023</w:t>
      </w:r>
    </w:p>
    <w:p w14:paraId="65861FBE" w14:textId="15F85320" w:rsidR="00A65E00" w:rsidRPr="00BC30BF" w:rsidRDefault="00190421" w:rsidP="00CA6F3B">
      <w:pPr>
        <w:numPr>
          <w:ilvl w:val="0"/>
          <w:numId w:val="15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Leveraged Databricks, Spark, Python, and SQL, to architect solid and reliable data solutions.</w:t>
      </w:r>
    </w:p>
    <w:p w14:paraId="657CAE23" w14:textId="3A552E4E" w:rsidR="00A65E00" w:rsidRPr="00BC30BF" w:rsidRDefault="00190421" w:rsidP="00CA6F3B">
      <w:pPr>
        <w:numPr>
          <w:ilvl w:val="0"/>
          <w:numId w:val="15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Designed and developed scalable data pipelines, transforming raw data into actionable insights, propelling decision-making processes</w:t>
      </w:r>
      <w:r w:rsidR="00100835" w:rsidRPr="00BC30BF">
        <w:rPr>
          <w:rFonts w:ascii="Lato" w:eastAsia="Calibri" w:hAnsi="Lato" w:cs="Lato"/>
        </w:rPr>
        <w:t>.</w:t>
      </w:r>
    </w:p>
    <w:p w14:paraId="1D7B4BD6" w14:textId="501F6780" w:rsidR="007261E3" w:rsidRDefault="00E41384" w:rsidP="00CA6F3B">
      <w:pPr>
        <w:numPr>
          <w:ilvl w:val="0"/>
          <w:numId w:val="15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 xml:space="preserve">Utilized </w:t>
      </w:r>
      <w:r w:rsidRPr="00E41384">
        <w:rPr>
          <w:rFonts w:ascii="Lato" w:eastAsia="Calibri" w:hAnsi="Lato" w:cs="Lato"/>
          <w:lang w:val="en"/>
        </w:rPr>
        <w:t>data validation and cleansing</w:t>
      </w:r>
      <w:r>
        <w:rPr>
          <w:rFonts w:ascii="Lato" w:eastAsia="Calibri" w:hAnsi="Lato" w:cs="Lato"/>
          <w:lang w:val="en"/>
        </w:rPr>
        <w:t xml:space="preserve"> </w:t>
      </w:r>
      <w:r>
        <w:rPr>
          <w:rFonts w:ascii="Lato" w:eastAsia="Calibri" w:hAnsi="Lato" w:cs="Lato"/>
        </w:rPr>
        <w:t>of data pipelines that improved overall data accuracy by over 40%.</w:t>
      </w:r>
    </w:p>
    <w:p w14:paraId="2C98599E" w14:textId="2D11F5DD" w:rsidR="006A6E3B" w:rsidRPr="00BC30BF" w:rsidRDefault="006A6E3B" w:rsidP="00CA6F3B">
      <w:pPr>
        <w:numPr>
          <w:ilvl w:val="0"/>
          <w:numId w:val="15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C</w:t>
      </w:r>
      <w:r w:rsidRPr="006A6E3B">
        <w:rPr>
          <w:rFonts w:ascii="Lato" w:eastAsia="Calibri" w:hAnsi="Lato" w:cs="Lato"/>
        </w:rPr>
        <w:t>onstruct</w:t>
      </w:r>
      <w:r>
        <w:rPr>
          <w:rFonts w:ascii="Lato" w:eastAsia="Calibri" w:hAnsi="Lato" w:cs="Lato"/>
        </w:rPr>
        <w:t>ed</w:t>
      </w:r>
      <w:r w:rsidRPr="006A6E3B">
        <w:rPr>
          <w:rFonts w:ascii="Lato" w:eastAsia="Calibri" w:hAnsi="Lato" w:cs="Lato"/>
        </w:rPr>
        <w:t xml:space="preserve"> and depl</w:t>
      </w:r>
      <w:r>
        <w:rPr>
          <w:rFonts w:ascii="Lato" w:eastAsia="Calibri" w:hAnsi="Lato" w:cs="Lato"/>
        </w:rPr>
        <w:t>oyed</w:t>
      </w:r>
      <w:r w:rsidRPr="006A6E3B">
        <w:rPr>
          <w:rFonts w:ascii="Lato" w:eastAsia="Calibri" w:hAnsi="Lato" w:cs="Lato"/>
        </w:rPr>
        <w:t xml:space="preserve"> a data lake,</w:t>
      </w:r>
      <w:r>
        <w:rPr>
          <w:rFonts w:ascii="Lato" w:eastAsia="Calibri" w:hAnsi="Lato" w:cs="Lato"/>
        </w:rPr>
        <w:t xml:space="preserve"> reducing costs significantly and creating a scalable data environment that improved</w:t>
      </w:r>
      <w:r w:rsidRPr="006A6E3B">
        <w:rPr>
          <w:rFonts w:ascii="Lato" w:eastAsia="Calibri" w:hAnsi="Lato" w:cs="Lato"/>
        </w:rPr>
        <w:t xml:space="preserve"> </w:t>
      </w:r>
      <w:r>
        <w:rPr>
          <w:rFonts w:ascii="Lato" w:eastAsia="Calibri" w:hAnsi="Lato" w:cs="Lato"/>
        </w:rPr>
        <w:t xml:space="preserve">overall </w:t>
      </w:r>
      <w:r w:rsidRPr="006A6E3B">
        <w:rPr>
          <w:rFonts w:ascii="Lato" w:eastAsia="Calibri" w:hAnsi="Lato" w:cs="Lato"/>
        </w:rPr>
        <w:t>data accessibility</w:t>
      </w:r>
      <w:r>
        <w:rPr>
          <w:rFonts w:ascii="Lato" w:eastAsia="Calibri" w:hAnsi="Lato" w:cs="Lato"/>
        </w:rPr>
        <w:t xml:space="preserve"> by 50%.</w:t>
      </w:r>
    </w:p>
    <w:p w14:paraId="3551ABA2" w14:textId="69FFE9AE" w:rsidR="001D2AB7" w:rsidRPr="006A6E3B" w:rsidRDefault="00E41384" w:rsidP="006A6E3B">
      <w:pPr>
        <w:numPr>
          <w:ilvl w:val="0"/>
          <w:numId w:val="15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O</w:t>
      </w:r>
      <w:r w:rsidRPr="00E41384">
        <w:rPr>
          <w:rFonts w:ascii="Lato" w:eastAsia="Calibri" w:hAnsi="Lato" w:cs="Lato"/>
        </w:rPr>
        <w:t>ptimize</w:t>
      </w:r>
      <w:r>
        <w:rPr>
          <w:rFonts w:ascii="Lato" w:eastAsia="Calibri" w:hAnsi="Lato" w:cs="Lato"/>
        </w:rPr>
        <w:t>d</w:t>
      </w:r>
      <w:r w:rsidRPr="00E41384">
        <w:rPr>
          <w:rFonts w:ascii="Lato" w:eastAsia="Calibri" w:hAnsi="Lato" w:cs="Lato"/>
        </w:rPr>
        <w:t xml:space="preserve"> data processing, storage, and retrieval, reducing latency and providing real-time</w:t>
      </w:r>
      <w:r w:rsidR="006A6E3B">
        <w:rPr>
          <w:rFonts w:ascii="Lato" w:eastAsia="Calibri" w:hAnsi="Lato" w:cs="Lato"/>
        </w:rPr>
        <w:t xml:space="preserve"> accurate data</w:t>
      </w:r>
      <w:r>
        <w:rPr>
          <w:rFonts w:ascii="Lato" w:eastAsia="Calibri" w:hAnsi="Lato" w:cs="Lato"/>
        </w:rPr>
        <w:t xml:space="preserve"> for stake holders</w:t>
      </w:r>
      <w:r w:rsidR="006A6E3B">
        <w:rPr>
          <w:rFonts w:ascii="Lato" w:eastAsia="Calibri" w:hAnsi="Lato" w:cs="Lato"/>
        </w:rPr>
        <w:t xml:space="preserve"> to utilize</w:t>
      </w:r>
      <w:r w:rsidR="001D2AB7" w:rsidRPr="00BC30BF">
        <w:rPr>
          <w:rFonts w:ascii="Lato" w:eastAsia="Calibri" w:hAnsi="Lato" w:cs="Lato"/>
        </w:rPr>
        <w:t>.</w:t>
      </w:r>
    </w:p>
    <w:p w14:paraId="7785FCDC" w14:textId="2FE2D362" w:rsidR="00493258" w:rsidRPr="00BC30BF" w:rsidRDefault="00BC30BF" w:rsidP="00CA6F3B">
      <w:pPr>
        <w:tabs>
          <w:tab w:val="right" w:pos="10080"/>
        </w:tabs>
        <w:spacing w:before="240" w:line="240" w:lineRule="auto"/>
        <w:ind w:left="360"/>
        <w:jc w:val="left"/>
        <w:rPr>
          <w:rFonts w:ascii="Lato" w:eastAsia="Calibri" w:hAnsi="Lato" w:cs="Lato"/>
          <w:b/>
          <w:bCs/>
        </w:rPr>
      </w:pPr>
      <w:r>
        <w:rPr>
          <w:rFonts w:ascii="Lato" w:eastAsia="Calibri" w:hAnsi="Lato" w:cs="Lato"/>
          <w:b/>
          <w:bCs/>
        </w:rPr>
        <w:t>SOFTWARE</w:t>
      </w:r>
      <w:r w:rsidR="00F923C9" w:rsidRPr="00BC30BF">
        <w:rPr>
          <w:rFonts w:ascii="Lato" w:eastAsia="Calibri" w:hAnsi="Lato" w:cs="Lato"/>
          <w:b/>
          <w:bCs/>
        </w:rPr>
        <w:t xml:space="preserve"> ENGINEER</w:t>
      </w:r>
    </w:p>
    <w:p w14:paraId="7D32A96F" w14:textId="20C83EC2" w:rsidR="00493258" w:rsidRPr="00BC30BF" w:rsidRDefault="00493258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  <w:i/>
          <w:iCs/>
        </w:rPr>
        <w:t>Millennial Shift Technologies</w:t>
      </w:r>
      <w:r w:rsidRPr="00BC30BF">
        <w:rPr>
          <w:rFonts w:ascii="Lato" w:eastAsia="Calibri" w:hAnsi="Lato" w:cs="Lato"/>
        </w:rPr>
        <w:t xml:space="preserve">, </w:t>
      </w:r>
      <w:r w:rsidRPr="00BC30BF">
        <w:rPr>
          <w:rFonts w:ascii="Lato" w:eastAsia="Calibri" w:hAnsi="Lato" w:cs="Lato"/>
          <w:i/>
          <w:iCs/>
        </w:rPr>
        <w:t>Phoenix, AZ</w:t>
      </w:r>
    </w:p>
    <w:p w14:paraId="1E192244" w14:textId="7F61EBAC" w:rsidR="007261E3" w:rsidRPr="00BC30BF" w:rsidRDefault="00F923C9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Oct</w:t>
      </w:r>
      <w:r w:rsidR="00493258" w:rsidRPr="00BC30BF">
        <w:rPr>
          <w:rFonts w:ascii="Lato" w:eastAsia="Calibri" w:hAnsi="Lato" w:cs="Lato"/>
        </w:rPr>
        <w:t>ober</w:t>
      </w:r>
      <w:r w:rsidRPr="00BC30BF">
        <w:rPr>
          <w:rFonts w:ascii="Lato" w:eastAsia="Calibri" w:hAnsi="Lato" w:cs="Lato"/>
        </w:rPr>
        <w:t xml:space="preserve"> 2020 – Jun</w:t>
      </w:r>
      <w:r w:rsidR="00493258" w:rsidRPr="00BC30BF">
        <w:rPr>
          <w:rFonts w:ascii="Lato" w:eastAsia="Calibri" w:hAnsi="Lato" w:cs="Lato"/>
        </w:rPr>
        <w:t>e</w:t>
      </w:r>
      <w:r w:rsidR="00D404EA" w:rsidRPr="00BC30BF">
        <w:rPr>
          <w:rFonts w:ascii="Lato" w:eastAsia="Calibri" w:hAnsi="Lato" w:cs="Lato"/>
        </w:rPr>
        <w:t xml:space="preserve"> </w:t>
      </w:r>
      <w:r w:rsidRPr="00BC30BF">
        <w:rPr>
          <w:rFonts w:ascii="Lato" w:eastAsia="Calibri" w:hAnsi="Lato" w:cs="Lato"/>
        </w:rPr>
        <w:t>2021</w:t>
      </w:r>
    </w:p>
    <w:p w14:paraId="57234318" w14:textId="6B802118" w:rsidR="00A65E00" w:rsidRPr="00BC30BF" w:rsidRDefault="00A65E00" w:rsidP="00CA6F3B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De</w:t>
      </w:r>
      <w:r w:rsidR="00EF6BA1" w:rsidRPr="00BC30BF">
        <w:rPr>
          <w:rFonts w:ascii="Lato" w:eastAsia="Calibri" w:hAnsi="Lato" w:cs="Lato"/>
        </w:rPr>
        <w:t>livered</w:t>
      </w:r>
      <w:r w:rsidRPr="00BC30BF">
        <w:rPr>
          <w:rFonts w:ascii="Lato" w:eastAsia="Calibri" w:hAnsi="Lato" w:cs="Lato"/>
        </w:rPr>
        <w:t xml:space="preserve"> </w:t>
      </w:r>
      <w:r w:rsidR="00EF6BA1" w:rsidRPr="00BC30BF">
        <w:rPr>
          <w:rFonts w:ascii="Lato" w:eastAsia="Calibri" w:hAnsi="Lato" w:cs="Lato"/>
        </w:rPr>
        <w:t>complex integrations by developing and deploying SOAP and REST APIs</w:t>
      </w:r>
      <w:r w:rsidRPr="00BC30BF">
        <w:rPr>
          <w:rFonts w:ascii="Lato" w:eastAsia="Calibri" w:hAnsi="Lato" w:cs="Lato"/>
        </w:rPr>
        <w:t>.</w:t>
      </w:r>
    </w:p>
    <w:p w14:paraId="10BDFAC8" w14:textId="53F783B6" w:rsidR="00E3393A" w:rsidRPr="00BC30BF" w:rsidRDefault="00314C50" w:rsidP="00CA6F3B">
      <w:pPr>
        <w:numPr>
          <w:ilvl w:val="0"/>
          <w:numId w:val="16"/>
        </w:numPr>
        <w:spacing w:before="60" w:after="100" w:afterAutospacing="1" w:line="240" w:lineRule="auto"/>
        <w:ind w:left="432" w:hanging="288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 xml:space="preserve">Worked in an Azure </w:t>
      </w:r>
      <w:r w:rsidR="0012708E" w:rsidRPr="00BC30BF">
        <w:rPr>
          <w:rFonts w:ascii="Lato" w:eastAsia="Calibri" w:hAnsi="Lato" w:cs="Lato"/>
        </w:rPr>
        <w:t xml:space="preserve">cloud </w:t>
      </w:r>
      <w:r w:rsidRPr="00BC30BF">
        <w:rPr>
          <w:rFonts w:ascii="Lato" w:eastAsia="Calibri" w:hAnsi="Lato" w:cs="Lato"/>
        </w:rPr>
        <w:t xml:space="preserve">environment utilizing Agile </w:t>
      </w:r>
      <w:r w:rsidR="0012708E" w:rsidRPr="00BC30BF">
        <w:rPr>
          <w:rFonts w:ascii="Lato" w:eastAsia="Calibri" w:hAnsi="Lato" w:cs="Lato"/>
        </w:rPr>
        <w:t>methodologies</w:t>
      </w:r>
      <w:r w:rsidRPr="00BC30BF">
        <w:rPr>
          <w:rFonts w:ascii="Lato" w:eastAsia="Calibri" w:hAnsi="Lato" w:cs="Lato"/>
        </w:rPr>
        <w:t xml:space="preserve"> and microservices architecture</w:t>
      </w:r>
      <w:r w:rsidR="007261E3" w:rsidRPr="00BC30BF">
        <w:rPr>
          <w:rFonts w:ascii="Lato" w:eastAsia="Calibri" w:hAnsi="Lato" w:cs="Lato"/>
        </w:rPr>
        <w:t>.</w:t>
      </w:r>
    </w:p>
    <w:p w14:paraId="65887164" w14:textId="3CA20068" w:rsidR="00493258" w:rsidRPr="00BC30BF" w:rsidRDefault="00F923C9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BC30BF">
        <w:rPr>
          <w:rFonts w:ascii="Lato" w:eastAsia="Calibri" w:hAnsi="Lato" w:cs="Lato"/>
          <w:b/>
          <w:bCs/>
        </w:rPr>
        <w:t xml:space="preserve">JR </w:t>
      </w:r>
      <w:r w:rsidR="001F7D3E" w:rsidRPr="00BC30BF">
        <w:rPr>
          <w:rFonts w:ascii="Lato" w:eastAsia="Calibri" w:hAnsi="Lato" w:cs="Lato"/>
          <w:b/>
          <w:bCs/>
        </w:rPr>
        <w:t>SOFTWARE</w:t>
      </w:r>
      <w:r w:rsidR="005F2A0B">
        <w:rPr>
          <w:rFonts w:ascii="Lato" w:eastAsia="Calibri" w:hAnsi="Lato" w:cs="Lato"/>
          <w:b/>
          <w:bCs/>
        </w:rPr>
        <w:t xml:space="preserve"> </w:t>
      </w:r>
      <w:r w:rsidRPr="00BC30BF">
        <w:rPr>
          <w:rFonts w:ascii="Lato" w:eastAsia="Calibri" w:hAnsi="Lato" w:cs="Lato"/>
          <w:b/>
          <w:bCs/>
        </w:rPr>
        <w:t>ENGINEER</w:t>
      </w:r>
    </w:p>
    <w:p w14:paraId="4B456CCB" w14:textId="1C6F7E94" w:rsidR="00493258" w:rsidRPr="00E00B2B" w:rsidRDefault="00E3289C" w:rsidP="00E3289C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i/>
          <w:iCs/>
        </w:rPr>
      </w:pPr>
      <w:r w:rsidRPr="00E00B2B">
        <w:rPr>
          <w:rFonts w:ascii="Lato" w:eastAsia="Calibri" w:hAnsi="Lato" w:cs="Lato"/>
          <w:i/>
          <w:iCs/>
        </w:rPr>
        <w:t>Aristocrat - Independent Contractor</w:t>
      </w:r>
      <w:r w:rsidR="00493258" w:rsidRPr="00E00B2B">
        <w:rPr>
          <w:rFonts w:ascii="Lato" w:eastAsia="Calibri" w:hAnsi="Lato" w:cs="Lato"/>
          <w:i/>
          <w:iCs/>
        </w:rPr>
        <w:t>, Las Vegas, NV</w:t>
      </w:r>
    </w:p>
    <w:p w14:paraId="0C4AEFA8" w14:textId="71DEF71C" w:rsidR="007261E3" w:rsidRPr="00BC30BF" w:rsidRDefault="00F923C9" w:rsidP="00CA6F3B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Feb</w:t>
      </w:r>
      <w:r w:rsidR="00493258" w:rsidRPr="00BC30BF">
        <w:rPr>
          <w:rFonts w:ascii="Lato" w:eastAsia="Calibri" w:hAnsi="Lato" w:cs="Lato"/>
        </w:rPr>
        <w:t>ruary</w:t>
      </w:r>
      <w:r w:rsidRPr="00BC30BF">
        <w:rPr>
          <w:rFonts w:ascii="Lato" w:eastAsia="Calibri" w:hAnsi="Lato" w:cs="Lato"/>
        </w:rPr>
        <w:t xml:space="preserve"> 2018 – May 2020</w:t>
      </w:r>
    </w:p>
    <w:p w14:paraId="2B38B057" w14:textId="4F1562B0" w:rsidR="00E660C3" w:rsidRPr="00BC30BF" w:rsidRDefault="00E660C3" w:rsidP="00CA6F3B">
      <w:pPr>
        <w:numPr>
          <w:ilvl w:val="0"/>
          <w:numId w:val="18"/>
        </w:numPr>
        <w:spacing w:before="60" w:after="100" w:afterAutospacing="1" w:line="240" w:lineRule="auto"/>
        <w:ind w:left="432" w:hanging="288"/>
        <w:jc w:val="left"/>
        <w:rPr>
          <w:rFonts w:ascii="Lato" w:eastAsia="Calibri" w:hAnsi="Lato" w:cs="Lato"/>
        </w:rPr>
      </w:pPr>
      <w:r w:rsidRPr="00BC30BF">
        <w:rPr>
          <w:rFonts w:ascii="Lato" w:eastAsia="Calibri" w:hAnsi="Lato" w:cs="Lato"/>
        </w:rPr>
        <w:t>Assisted</w:t>
      </w:r>
      <w:r w:rsidR="00B547BD" w:rsidRPr="00BC30BF">
        <w:rPr>
          <w:rFonts w:ascii="Lato" w:eastAsia="Calibri" w:hAnsi="Lato" w:cs="Lato"/>
        </w:rPr>
        <w:t xml:space="preserve"> in the development and maintenance of back-end services for applications</w:t>
      </w:r>
      <w:r w:rsidRPr="00BC30BF">
        <w:rPr>
          <w:rFonts w:ascii="Lato" w:eastAsia="Calibri" w:hAnsi="Lato" w:cs="Lato"/>
        </w:rPr>
        <w:t>.</w:t>
      </w:r>
    </w:p>
    <w:p w14:paraId="314C49BE" w14:textId="1CFE7F7C" w:rsidR="00C22506" w:rsidRPr="00CA6F3B" w:rsidRDefault="007369B3" w:rsidP="007D213A">
      <w:pPr>
        <w:pBdr>
          <w:bottom w:val="single" w:sz="4" w:space="1" w:color="auto"/>
        </w:pBdr>
        <w:spacing w:before="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CA6F3B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20C426F" w14:textId="1F57A1F6" w:rsidR="00CA6F3B" w:rsidRDefault="00145069" w:rsidP="00E55005">
      <w:pPr>
        <w:spacing w:before="60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BC30BF">
        <w:rPr>
          <w:rFonts w:ascii="Lato" w:eastAsia="Calibri" w:hAnsi="Lato" w:cs="Lato"/>
          <w:i/>
          <w:iCs/>
        </w:rPr>
        <w:t>College of Southern Nevad</w:t>
      </w:r>
      <w:r w:rsidR="00E3289C">
        <w:rPr>
          <w:rFonts w:ascii="Lato" w:eastAsia="Calibri" w:hAnsi="Lato" w:cs="Lato"/>
          <w:i/>
          <w:iCs/>
        </w:rPr>
        <w:t>a</w:t>
      </w:r>
    </w:p>
    <w:p w14:paraId="058A0471" w14:textId="6F2CFA84" w:rsidR="00123638" w:rsidRPr="00BC30BF" w:rsidRDefault="00145069" w:rsidP="00E55005">
      <w:pPr>
        <w:spacing w:before="60"/>
        <w:ind w:left="360"/>
        <w:jc w:val="left"/>
        <w:rPr>
          <w:rFonts w:ascii="Lato" w:eastAsia="Calibri" w:hAnsi="Lato" w:cs="Lato"/>
          <w:i/>
          <w:iCs/>
        </w:rPr>
      </w:pPr>
      <w:r w:rsidRPr="00BC30BF">
        <w:rPr>
          <w:rFonts w:ascii="Lato" w:eastAsia="Calibri" w:hAnsi="Lato" w:cs="Lato"/>
        </w:rPr>
        <w:t xml:space="preserve">Studied: </w:t>
      </w:r>
      <w:r w:rsidR="00DF4FDA" w:rsidRPr="00BC30BF">
        <w:rPr>
          <w:rFonts w:ascii="Lato" w:eastAsia="Calibri" w:hAnsi="Lato" w:cs="Lato"/>
        </w:rPr>
        <w:t>Computer Science</w:t>
      </w:r>
      <w:bookmarkEnd w:id="2"/>
      <w:bookmarkEnd w:id="3"/>
    </w:p>
    <w:sectPr w:rsidR="00123638" w:rsidRPr="00BC30BF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904670" w14:textId="77777777" w:rsidR="00053B2C" w:rsidRDefault="00053B2C">
      <w:r>
        <w:separator/>
      </w:r>
    </w:p>
  </w:endnote>
  <w:endnote w:type="continuationSeparator" w:id="0">
    <w:p w14:paraId="2434A9CC" w14:textId="77777777" w:rsidR="00053B2C" w:rsidRDefault="0005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C30B2F" w14:textId="77777777" w:rsidR="00053B2C" w:rsidRDefault="00053B2C">
      <w:r>
        <w:separator/>
      </w:r>
    </w:p>
  </w:footnote>
  <w:footnote w:type="continuationSeparator" w:id="0">
    <w:p w14:paraId="2725A976" w14:textId="77777777" w:rsidR="00053B2C" w:rsidRDefault="00053B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3A0"/>
    <w:rsid w:val="00042ADF"/>
    <w:rsid w:val="00042C59"/>
    <w:rsid w:val="00043214"/>
    <w:rsid w:val="00046087"/>
    <w:rsid w:val="000471AF"/>
    <w:rsid w:val="00047F14"/>
    <w:rsid w:val="00053B2C"/>
    <w:rsid w:val="00061807"/>
    <w:rsid w:val="00062765"/>
    <w:rsid w:val="00064198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3E69"/>
    <w:rsid w:val="000B61AD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E3A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ACA"/>
    <w:rsid w:val="00110F11"/>
    <w:rsid w:val="00116AED"/>
    <w:rsid w:val="00120643"/>
    <w:rsid w:val="00121391"/>
    <w:rsid w:val="00123638"/>
    <w:rsid w:val="001268E2"/>
    <w:rsid w:val="00126A94"/>
    <w:rsid w:val="0012708E"/>
    <w:rsid w:val="00130229"/>
    <w:rsid w:val="0013053F"/>
    <w:rsid w:val="00130AB1"/>
    <w:rsid w:val="0013206D"/>
    <w:rsid w:val="00132098"/>
    <w:rsid w:val="00132AE6"/>
    <w:rsid w:val="0013477D"/>
    <w:rsid w:val="00135933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0421"/>
    <w:rsid w:val="00194EDF"/>
    <w:rsid w:val="001A2DDD"/>
    <w:rsid w:val="001A4529"/>
    <w:rsid w:val="001B682F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1F7D3E"/>
    <w:rsid w:val="00200BC4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2705A"/>
    <w:rsid w:val="00231860"/>
    <w:rsid w:val="00234001"/>
    <w:rsid w:val="00235341"/>
    <w:rsid w:val="00235C32"/>
    <w:rsid w:val="002369C2"/>
    <w:rsid w:val="00242BB7"/>
    <w:rsid w:val="0024349C"/>
    <w:rsid w:val="00250854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30F74"/>
    <w:rsid w:val="00331D6C"/>
    <w:rsid w:val="003325C8"/>
    <w:rsid w:val="003337EE"/>
    <w:rsid w:val="00333B04"/>
    <w:rsid w:val="00334D75"/>
    <w:rsid w:val="00334E2B"/>
    <w:rsid w:val="00342990"/>
    <w:rsid w:val="00344BE9"/>
    <w:rsid w:val="003459A9"/>
    <w:rsid w:val="003501F8"/>
    <w:rsid w:val="00350DC2"/>
    <w:rsid w:val="0035211F"/>
    <w:rsid w:val="003540BC"/>
    <w:rsid w:val="003546D1"/>
    <w:rsid w:val="00354CD0"/>
    <w:rsid w:val="003554C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1EEC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59A3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5BB6"/>
    <w:rsid w:val="003F1326"/>
    <w:rsid w:val="003F7E3C"/>
    <w:rsid w:val="004006BB"/>
    <w:rsid w:val="0040112E"/>
    <w:rsid w:val="00401306"/>
    <w:rsid w:val="00403A05"/>
    <w:rsid w:val="00404194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211B"/>
    <w:rsid w:val="00444F08"/>
    <w:rsid w:val="004471B4"/>
    <w:rsid w:val="00451194"/>
    <w:rsid w:val="00452180"/>
    <w:rsid w:val="00453431"/>
    <w:rsid w:val="00453E46"/>
    <w:rsid w:val="0045561D"/>
    <w:rsid w:val="004563D6"/>
    <w:rsid w:val="00461827"/>
    <w:rsid w:val="004632B1"/>
    <w:rsid w:val="00463EB5"/>
    <w:rsid w:val="00464620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258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845"/>
    <w:rsid w:val="004E1D9D"/>
    <w:rsid w:val="004F0E78"/>
    <w:rsid w:val="004F4FCA"/>
    <w:rsid w:val="00500C3C"/>
    <w:rsid w:val="005035F0"/>
    <w:rsid w:val="00504F41"/>
    <w:rsid w:val="0050706B"/>
    <w:rsid w:val="00507ED7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4FFA"/>
    <w:rsid w:val="005750FE"/>
    <w:rsid w:val="0057524A"/>
    <w:rsid w:val="00582191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1D6"/>
    <w:rsid w:val="005A6C27"/>
    <w:rsid w:val="005B03B8"/>
    <w:rsid w:val="005B33DF"/>
    <w:rsid w:val="005B6FA4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2A0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17562"/>
    <w:rsid w:val="00621088"/>
    <w:rsid w:val="00626C06"/>
    <w:rsid w:val="00626FC3"/>
    <w:rsid w:val="00630D02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6C6B"/>
    <w:rsid w:val="006702FF"/>
    <w:rsid w:val="00671AAD"/>
    <w:rsid w:val="006822E1"/>
    <w:rsid w:val="00683E14"/>
    <w:rsid w:val="00694522"/>
    <w:rsid w:val="006A0A97"/>
    <w:rsid w:val="006A24D5"/>
    <w:rsid w:val="006A2EB5"/>
    <w:rsid w:val="006A38DE"/>
    <w:rsid w:val="006A6E3B"/>
    <w:rsid w:val="006A6E71"/>
    <w:rsid w:val="006A7DF7"/>
    <w:rsid w:val="006B2B8E"/>
    <w:rsid w:val="006B3C39"/>
    <w:rsid w:val="006B4D79"/>
    <w:rsid w:val="006C0B3C"/>
    <w:rsid w:val="006C1ABD"/>
    <w:rsid w:val="006C2CC0"/>
    <w:rsid w:val="006C4015"/>
    <w:rsid w:val="006C55DA"/>
    <w:rsid w:val="006D18FA"/>
    <w:rsid w:val="006D3FF0"/>
    <w:rsid w:val="006D6562"/>
    <w:rsid w:val="006D6E3E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87F"/>
    <w:rsid w:val="00700D30"/>
    <w:rsid w:val="00701DA7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474D"/>
    <w:rsid w:val="00725148"/>
    <w:rsid w:val="007261E3"/>
    <w:rsid w:val="00732357"/>
    <w:rsid w:val="00732527"/>
    <w:rsid w:val="00733D9C"/>
    <w:rsid w:val="007369B3"/>
    <w:rsid w:val="007372DA"/>
    <w:rsid w:val="00737DCE"/>
    <w:rsid w:val="00741730"/>
    <w:rsid w:val="00741B37"/>
    <w:rsid w:val="00743F39"/>
    <w:rsid w:val="00746B08"/>
    <w:rsid w:val="007474DB"/>
    <w:rsid w:val="007511C8"/>
    <w:rsid w:val="0075169B"/>
    <w:rsid w:val="00752A1F"/>
    <w:rsid w:val="00753F3F"/>
    <w:rsid w:val="007639E8"/>
    <w:rsid w:val="00765DA9"/>
    <w:rsid w:val="00767201"/>
    <w:rsid w:val="00771B90"/>
    <w:rsid w:val="00772571"/>
    <w:rsid w:val="00780DA2"/>
    <w:rsid w:val="00784B04"/>
    <w:rsid w:val="0078523B"/>
    <w:rsid w:val="0078553D"/>
    <w:rsid w:val="007878D7"/>
    <w:rsid w:val="00790C23"/>
    <w:rsid w:val="007946CF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18C4"/>
    <w:rsid w:val="008D1EC7"/>
    <w:rsid w:val="008D59F0"/>
    <w:rsid w:val="008D7CD7"/>
    <w:rsid w:val="008E104B"/>
    <w:rsid w:val="008E2DF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26F2E"/>
    <w:rsid w:val="00930761"/>
    <w:rsid w:val="00930AFB"/>
    <w:rsid w:val="0093296F"/>
    <w:rsid w:val="00936B55"/>
    <w:rsid w:val="00942AFD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6906"/>
    <w:rsid w:val="00997035"/>
    <w:rsid w:val="009A082D"/>
    <w:rsid w:val="009A296F"/>
    <w:rsid w:val="009A4ADC"/>
    <w:rsid w:val="009A4E05"/>
    <w:rsid w:val="009A6DD6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5C31"/>
    <w:rsid w:val="009E61D3"/>
    <w:rsid w:val="009E6B99"/>
    <w:rsid w:val="009F1CD4"/>
    <w:rsid w:val="009F30B3"/>
    <w:rsid w:val="00A06989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25F28"/>
    <w:rsid w:val="00A32558"/>
    <w:rsid w:val="00A36579"/>
    <w:rsid w:val="00A37A37"/>
    <w:rsid w:val="00A43244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A7D"/>
    <w:rsid w:val="00A65E00"/>
    <w:rsid w:val="00A70FF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3C71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B6AA1"/>
    <w:rsid w:val="00AC4AF7"/>
    <w:rsid w:val="00AD0DA8"/>
    <w:rsid w:val="00AD1F63"/>
    <w:rsid w:val="00AD26E1"/>
    <w:rsid w:val="00AD61DE"/>
    <w:rsid w:val="00AD6432"/>
    <w:rsid w:val="00AD6714"/>
    <w:rsid w:val="00AD6D31"/>
    <w:rsid w:val="00AE0594"/>
    <w:rsid w:val="00AE0D78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04FF"/>
    <w:rsid w:val="00B32475"/>
    <w:rsid w:val="00B33A8E"/>
    <w:rsid w:val="00B343B8"/>
    <w:rsid w:val="00B36FF8"/>
    <w:rsid w:val="00B42A3D"/>
    <w:rsid w:val="00B42C9B"/>
    <w:rsid w:val="00B43455"/>
    <w:rsid w:val="00B47477"/>
    <w:rsid w:val="00B50720"/>
    <w:rsid w:val="00B50843"/>
    <w:rsid w:val="00B536F2"/>
    <w:rsid w:val="00B547BD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60A5"/>
    <w:rsid w:val="00B76936"/>
    <w:rsid w:val="00B77F36"/>
    <w:rsid w:val="00B8271A"/>
    <w:rsid w:val="00B8755E"/>
    <w:rsid w:val="00B901AE"/>
    <w:rsid w:val="00B9342C"/>
    <w:rsid w:val="00BA46ED"/>
    <w:rsid w:val="00BB23BE"/>
    <w:rsid w:val="00BB58D4"/>
    <w:rsid w:val="00BB78EF"/>
    <w:rsid w:val="00BC2602"/>
    <w:rsid w:val="00BC30BF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4DEA"/>
    <w:rsid w:val="00BE567C"/>
    <w:rsid w:val="00BE5CAB"/>
    <w:rsid w:val="00BF1C0F"/>
    <w:rsid w:val="00C045C4"/>
    <w:rsid w:val="00C147F5"/>
    <w:rsid w:val="00C14B43"/>
    <w:rsid w:val="00C1505C"/>
    <w:rsid w:val="00C15784"/>
    <w:rsid w:val="00C20374"/>
    <w:rsid w:val="00C21E95"/>
    <w:rsid w:val="00C224AC"/>
    <w:rsid w:val="00C22506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73CB"/>
    <w:rsid w:val="00C828C4"/>
    <w:rsid w:val="00C861C5"/>
    <w:rsid w:val="00C86301"/>
    <w:rsid w:val="00C86FD6"/>
    <w:rsid w:val="00C9196D"/>
    <w:rsid w:val="00C95531"/>
    <w:rsid w:val="00C961A2"/>
    <w:rsid w:val="00C96D26"/>
    <w:rsid w:val="00C96EA6"/>
    <w:rsid w:val="00C97120"/>
    <w:rsid w:val="00CA1013"/>
    <w:rsid w:val="00CA468E"/>
    <w:rsid w:val="00CA6F3B"/>
    <w:rsid w:val="00CA7821"/>
    <w:rsid w:val="00CB4A21"/>
    <w:rsid w:val="00CC0154"/>
    <w:rsid w:val="00CC2D55"/>
    <w:rsid w:val="00CC3C19"/>
    <w:rsid w:val="00CC3C4A"/>
    <w:rsid w:val="00CC4438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6884"/>
    <w:rsid w:val="00D97C02"/>
    <w:rsid w:val="00DA1391"/>
    <w:rsid w:val="00DA2D41"/>
    <w:rsid w:val="00DA3F9F"/>
    <w:rsid w:val="00DA4F58"/>
    <w:rsid w:val="00DA562B"/>
    <w:rsid w:val="00DA6BEB"/>
    <w:rsid w:val="00DA7FDF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4FDA"/>
    <w:rsid w:val="00E00B2B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65D1"/>
    <w:rsid w:val="00E30277"/>
    <w:rsid w:val="00E318FE"/>
    <w:rsid w:val="00E3289C"/>
    <w:rsid w:val="00E3393A"/>
    <w:rsid w:val="00E3473F"/>
    <w:rsid w:val="00E34BDA"/>
    <w:rsid w:val="00E3533B"/>
    <w:rsid w:val="00E35755"/>
    <w:rsid w:val="00E41384"/>
    <w:rsid w:val="00E45DA8"/>
    <w:rsid w:val="00E53B31"/>
    <w:rsid w:val="00E54E7E"/>
    <w:rsid w:val="00E55005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36CD"/>
    <w:rsid w:val="00E93825"/>
    <w:rsid w:val="00E939CB"/>
    <w:rsid w:val="00E9406A"/>
    <w:rsid w:val="00E95D38"/>
    <w:rsid w:val="00E970A9"/>
    <w:rsid w:val="00E977CA"/>
    <w:rsid w:val="00EA5042"/>
    <w:rsid w:val="00EA5725"/>
    <w:rsid w:val="00EA7BDF"/>
    <w:rsid w:val="00EB1549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1B58"/>
    <w:rsid w:val="00ED2275"/>
    <w:rsid w:val="00ED38D3"/>
    <w:rsid w:val="00ED78BE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4F24"/>
    <w:rsid w:val="00F25861"/>
    <w:rsid w:val="00F32BCC"/>
    <w:rsid w:val="00F33335"/>
    <w:rsid w:val="00F36CCA"/>
    <w:rsid w:val="00F40F5E"/>
    <w:rsid w:val="00F40FAB"/>
    <w:rsid w:val="00F416A2"/>
    <w:rsid w:val="00F43CA3"/>
    <w:rsid w:val="00F558B7"/>
    <w:rsid w:val="00F563B1"/>
    <w:rsid w:val="00F56CE2"/>
    <w:rsid w:val="00F606CB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96C6B"/>
    <w:rsid w:val="00FA0558"/>
    <w:rsid w:val="00FA3329"/>
    <w:rsid w:val="00FB1F06"/>
    <w:rsid w:val="00FB213B"/>
    <w:rsid w:val="00FB215B"/>
    <w:rsid w:val="00FB270A"/>
    <w:rsid w:val="00FB36F5"/>
    <w:rsid w:val="00FB53CE"/>
    <w:rsid w:val="00FC2424"/>
    <w:rsid w:val="00FC261C"/>
    <w:rsid w:val="00FC4884"/>
    <w:rsid w:val="00FC5BEC"/>
    <w:rsid w:val="00FD0991"/>
    <w:rsid w:val="00FD1BB1"/>
    <w:rsid w:val="00FD777A"/>
    <w:rsid w:val="00FE0492"/>
    <w:rsid w:val="00FE099E"/>
    <w:rsid w:val="00FE0F60"/>
    <w:rsid w:val="00FE26F5"/>
    <w:rsid w:val="00FE415F"/>
    <w:rsid w:val="00FE44B3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5FEB03E2-2720-4B9E-AD79-2979E96DE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.engineer.j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0</TotalTime>
  <Pages>1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4</cp:revision>
  <cp:lastPrinted>2024-08-14T16:13:00Z</cp:lastPrinted>
  <dcterms:created xsi:type="dcterms:W3CDTF">2024-08-06T21:37:00Z</dcterms:created>
  <dcterms:modified xsi:type="dcterms:W3CDTF">2024-08-16T02:01:00Z</dcterms:modified>
</cp:coreProperties>
</file>